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5FD69EDB" w:rsidR="00B04E6B" w:rsidRPr="00ED4B6C" w:rsidRDefault="00ED4B6C" w:rsidP="00ED4B6C">
      <w:pPr>
        <w:jc w:val="center"/>
        <w:rPr>
          <w:rFonts w:ascii="Times New Roman" w:hAnsi="Times New Roman" w:cs="Times New Roman"/>
          <w:b/>
          <w:color w:val="000000" w:themeColor="text1"/>
          <w:sz w:val="16"/>
          <w:szCs w:val="16"/>
        </w:rPr>
      </w:pPr>
      <w:r w:rsidRPr="00ED4B6C">
        <w:rPr>
          <w:rFonts w:ascii="Times New Roman" w:hAnsi="Times New Roman" w:cs="Times New Roman"/>
          <w:b/>
          <w:color w:val="000000" w:themeColor="text1"/>
          <w:sz w:val="44"/>
          <w:szCs w:val="16"/>
        </w:rPr>
        <w:t>Mobile Price prediction using phone Specifications - Regression</w:t>
      </w: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3AB96E3B"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A36F7B">
        <w:rPr>
          <w:rFonts w:ascii="Times New Roman" w:hAnsi="Times New Roman" w:cs="Times New Roman"/>
          <w:b/>
          <w:color w:val="000000" w:themeColor="text1"/>
          <w:sz w:val="28"/>
          <w:szCs w:val="28"/>
        </w:rPr>
        <w:t xml:space="preserve"> Team Danilo</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3F552CB0"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p>
          <w:p w14:paraId="41A03900"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Aanal </w:t>
            </w:r>
          </w:p>
          <w:p w14:paraId="75307297" w14:textId="77777777" w:rsidR="00B04E6B" w:rsidRPr="005A4DA5" w:rsidRDefault="00B04E6B" w:rsidP="005A4DA5">
            <w:pPr>
              <w:rPr>
                <w:rFonts w:ascii="Times New Roman" w:hAnsi="Times New Roman" w:cs="Times New Roman"/>
                <w:bCs/>
                <w:color w:val="000000" w:themeColor="text1"/>
                <w:sz w:val="28"/>
                <w:szCs w:val="28"/>
              </w:rPr>
            </w:pPr>
          </w:p>
        </w:tc>
        <w:tc>
          <w:tcPr>
            <w:tcW w:w="3054" w:type="dxa"/>
          </w:tcPr>
          <w:p w14:paraId="61FE70DD"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p>
          <w:p w14:paraId="793CC6EB"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Patel </w:t>
            </w:r>
          </w:p>
          <w:p w14:paraId="5EA8FCD2" w14:textId="77777777" w:rsidR="00B04E6B" w:rsidRPr="005A4DA5" w:rsidRDefault="00B04E6B" w:rsidP="005A4DA5">
            <w:pPr>
              <w:rPr>
                <w:rFonts w:ascii="Times New Roman" w:hAnsi="Times New Roman" w:cs="Times New Roman"/>
                <w:bCs/>
                <w:color w:val="000000" w:themeColor="text1"/>
                <w:sz w:val="28"/>
                <w:szCs w:val="28"/>
              </w:rPr>
            </w:pPr>
          </w:p>
        </w:tc>
        <w:tc>
          <w:tcPr>
            <w:tcW w:w="3529" w:type="dxa"/>
          </w:tcPr>
          <w:p w14:paraId="1C3CC6DD"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p>
          <w:p w14:paraId="62A5CB26"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C0910376 </w:t>
            </w:r>
          </w:p>
          <w:p w14:paraId="13F7E8C5"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651BF245" w14:textId="77777777" w:rsidTr="006C3C6F">
        <w:trPr>
          <w:trHeight w:val="516"/>
        </w:trPr>
        <w:tc>
          <w:tcPr>
            <w:tcW w:w="3054" w:type="dxa"/>
          </w:tcPr>
          <w:p w14:paraId="6043A5E5"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Bimal Kumar </w:t>
            </w:r>
          </w:p>
          <w:p w14:paraId="0D1E0E43"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127249EB"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Shrestha </w:t>
            </w:r>
          </w:p>
          <w:p w14:paraId="5515D709" w14:textId="77777777" w:rsidR="00B04E6B" w:rsidRPr="005A4DA5" w:rsidRDefault="00B04E6B" w:rsidP="005A4DA5">
            <w:pPr>
              <w:rPr>
                <w:rFonts w:ascii="Times New Roman" w:hAnsi="Times New Roman" w:cs="Times New Roman"/>
                <w:bCs/>
                <w:color w:val="000000" w:themeColor="text1"/>
                <w:sz w:val="28"/>
                <w:szCs w:val="28"/>
              </w:rPr>
            </w:pPr>
          </w:p>
        </w:tc>
        <w:tc>
          <w:tcPr>
            <w:tcW w:w="3529" w:type="dxa"/>
          </w:tcPr>
          <w:p w14:paraId="33BE0E1E"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C0919385 </w:t>
            </w:r>
          </w:p>
          <w:p w14:paraId="41E76509"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7B258E1C" w14:textId="77777777" w:rsidTr="006C3C6F">
        <w:trPr>
          <w:trHeight w:val="516"/>
        </w:trPr>
        <w:tc>
          <w:tcPr>
            <w:tcW w:w="3054" w:type="dxa"/>
          </w:tcPr>
          <w:p w14:paraId="343A76FF"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Danilo </w:t>
            </w:r>
          </w:p>
          <w:p w14:paraId="7C2A1F66"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79CD45B0"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Diaz </w:t>
            </w:r>
          </w:p>
          <w:p w14:paraId="77038031" w14:textId="77777777" w:rsidR="00B04E6B" w:rsidRPr="005A4DA5" w:rsidRDefault="00B04E6B" w:rsidP="006C3C6F">
            <w:pPr>
              <w:rPr>
                <w:rFonts w:ascii="Times New Roman" w:hAnsi="Times New Roman" w:cs="Times New Roman"/>
                <w:bCs/>
                <w:color w:val="000000" w:themeColor="text1"/>
                <w:sz w:val="28"/>
                <w:szCs w:val="28"/>
              </w:rPr>
            </w:pPr>
          </w:p>
        </w:tc>
        <w:tc>
          <w:tcPr>
            <w:tcW w:w="3529" w:type="dxa"/>
          </w:tcPr>
          <w:p w14:paraId="0D52ED7D"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C0889539 </w:t>
            </w:r>
          </w:p>
          <w:p w14:paraId="5C59C69E"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2F5B92A9" w14:textId="77777777" w:rsidTr="006C3C6F">
        <w:trPr>
          <w:trHeight w:val="516"/>
        </w:trPr>
        <w:tc>
          <w:tcPr>
            <w:tcW w:w="3054" w:type="dxa"/>
          </w:tcPr>
          <w:p w14:paraId="79BA6BC6"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Ernie </w:t>
            </w:r>
          </w:p>
          <w:p w14:paraId="6AC9CBE5"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5A9FF69E" w14:textId="3CC4A3D9"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Sumoso</w:t>
            </w:r>
          </w:p>
        </w:tc>
        <w:tc>
          <w:tcPr>
            <w:tcW w:w="3529" w:type="dxa"/>
          </w:tcPr>
          <w:p w14:paraId="3B6ACD94"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C0881591 </w:t>
            </w:r>
          </w:p>
          <w:p w14:paraId="45C4F0ED" w14:textId="77777777" w:rsidR="00B04E6B" w:rsidRPr="005A4DA5" w:rsidRDefault="00B04E6B" w:rsidP="006C3C6F">
            <w:pPr>
              <w:rPr>
                <w:rFonts w:ascii="Times New Roman" w:hAnsi="Times New Roman" w:cs="Times New Roman"/>
                <w:bCs/>
                <w:color w:val="000000" w:themeColor="text1"/>
                <w:sz w:val="28"/>
                <w:szCs w:val="28"/>
              </w:rPr>
            </w:pPr>
          </w:p>
        </w:tc>
      </w:tr>
      <w:tr w:rsidR="008B593F" w:rsidRPr="008B593F" w14:paraId="77C3BFE1" w14:textId="77777777" w:rsidTr="006C3C6F">
        <w:trPr>
          <w:trHeight w:val="516"/>
        </w:trPr>
        <w:tc>
          <w:tcPr>
            <w:tcW w:w="3054" w:type="dxa"/>
          </w:tcPr>
          <w:p w14:paraId="656D2DC2" w14:textId="77777777" w:rsidR="005A4DA5" w:rsidRPr="005A4DA5" w:rsidRDefault="005A4DA5" w:rsidP="005A4DA5">
            <w:pPr>
              <w:spacing w:after="0" w:line="240" w:lineRule="auto"/>
              <w:rPr>
                <w:rFonts w:ascii="Times New Roman" w:hAnsi="Times New Roman" w:cs="Times New Roman"/>
                <w:bCs/>
                <w:color w:val="000000" w:themeColor="text1"/>
                <w:sz w:val="28"/>
                <w:szCs w:val="28"/>
                <w:lang w:val="en-CA"/>
              </w:rPr>
            </w:pPr>
            <w:r w:rsidRPr="005A4DA5">
              <w:rPr>
                <w:rFonts w:ascii="Times New Roman" w:hAnsi="Times New Roman" w:cs="Times New Roman"/>
                <w:bCs/>
                <w:color w:val="000000" w:themeColor="text1"/>
                <w:sz w:val="28"/>
                <w:szCs w:val="28"/>
                <w:lang w:val="en-CA"/>
              </w:rPr>
              <w:t xml:space="preserve">Jayachandhran </w:t>
            </w:r>
          </w:p>
          <w:p w14:paraId="671619B6" w14:textId="77777777" w:rsidR="00B04E6B" w:rsidRPr="005A4DA5" w:rsidRDefault="00B04E6B" w:rsidP="006C3C6F">
            <w:pPr>
              <w:rPr>
                <w:rFonts w:ascii="Times New Roman" w:hAnsi="Times New Roman" w:cs="Times New Roman"/>
                <w:bCs/>
                <w:i/>
                <w:color w:val="000000" w:themeColor="text1"/>
                <w:szCs w:val="28"/>
              </w:rPr>
            </w:pPr>
          </w:p>
        </w:tc>
        <w:tc>
          <w:tcPr>
            <w:tcW w:w="3054" w:type="dxa"/>
          </w:tcPr>
          <w:p w14:paraId="55E53D6C" w14:textId="261B6637"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Saravanan</w:t>
            </w:r>
          </w:p>
        </w:tc>
        <w:tc>
          <w:tcPr>
            <w:tcW w:w="3529" w:type="dxa"/>
          </w:tcPr>
          <w:p w14:paraId="56723E10" w14:textId="62C70256"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C010392</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58830F69"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4B13AADA" w14:textId="4DA72050" w:rsidR="001B0D85"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3323323" w:history="1">
            <w:r w:rsidR="001B0D85" w:rsidRPr="00175C5C">
              <w:rPr>
                <w:rStyle w:val="Hyperlink"/>
                <w:noProof/>
              </w:rPr>
              <w:t>Abstract</w:t>
            </w:r>
            <w:r w:rsidR="001B0D85">
              <w:rPr>
                <w:noProof/>
                <w:webHidden/>
              </w:rPr>
              <w:tab/>
            </w:r>
            <w:r w:rsidR="001B0D85">
              <w:rPr>
                <w:noProof/>
                <w:webHidden/>
              </w:rPr>
              <w:fldChar w:fldCharType="begin"/>
            </w:r>
            <w:r w:rsidR="001B0D85">
              <w:rPr>
                <w:noProof/>
                <w:webHidden/>
              </w:rPr>
              <w:instrText xml:space="preserve"> PAGEREF _Toc163323323 \h </w:instrText>
            </w:r>
            <w:r w:rsidR="001B0D85">
              <w:rPr>
                <w:noProof/>
                <w:webHidden/>
              </w:rPr>
            </w:r>
            <w:r w:rsidR="001B0D85">
              <w:rPr>
                <w:noProof/>
                <w:webHidden/>
              </w:rPr>
              <w:fldChar w:fldCharType="separate"/>
            </w:r>
            <w:r w:rsidR="001B0D85">
              <w:rPr>
                <w:noProof/>
                <w:webHidden/>
              </w:rPr>
              <w:t>2</w:t>
            </w:r>
            <w:r w:rsidR="001B0D85">
              <w:rPr>
                <w:noProof/>
                <w:webHidden/>
              </w:rPr>
              <w:fldChar w:fldCharType="end"/>
            </w:r>
          </w:hyperlink>
        </w:p>
        <w:p w14:paraId="4C8E5CEA" w14:textId="314B4CC6" w:rsidR="001B0D85" w:rsidRDefault="001B0D85">
          <w:pPr>
            <w:pStyle w:val="TOC1"/>
            <w:tabs>
              <w:tab w:val="right" w:leader="dot" w:pos="9350"/>
            </w:tabs>
            <w:rPr>
              <w:rFonts w:eastAsiaTheme="minorEastAsia"/>
              <w:noProof/>
              <w:kern w:val="2"/>
              <w14:ligatures w14:val="standardContextual"/>
            </w:rPr>
          </w:pPr>
          <w:hyperlink w:anchor="_Toc163323324" w:history="1">
            <w:r w:rsidRPr="00175C5C">
              <w:rPr>
                <w:rStyle w:val="Hyperlink"/>
                <w:noProof/>
              </w:rPr>
              <w:t>Introduction</w:t>
            </w:r>
            <w:r>
              <w:rPr>
                <w:noProof/>
                <w:webHidden/>
              </w:rPr>
              <w:tab/>
            </w:r>
            <w:r>
              <w:rPr>
                <w:noProof/>
                <w:webHidden/>
              </w:rPr>
              <w:fldChar w:fldCharType="begin"/>
            </w:r>
            <w:r>
              <w:rPr>
                <w:noProof/>
                <w:webHidden/>
              </w:rPr>
              <w:instrText xml:space="preserve"> PAGEREF _Toc163323324 \h </w:instrText>
            </w:r>
            <w:r>
              <w:rPr>
                <w:noProof/>
                <w:webHidden/>
              </w:rPr>
            </w:r>
            <w:r>
              <w:rPr>
                <w:noProof/>
                <w:webHidden/>
              </w:rPr>
              <w:fldChar w:fldCharType="separate"/>
            </w:r>
            <w:r>
              <w:rPr>
                <w:noProof/>
                <w:webHidden/>
              </w:rPr>
              <w:t>3</w:t>
            </w:r>
            <w:r>
              <w:rPr>
                <w:noProof/>
                <w:webHidden/>
              </w:rPr>
              <w:fldChar w:fldCharType="end"/>
            </w:r>
          </w:hyperlink>
        </w:p>
        <w:p w14:paraId="0C8F502F" w14:textId="67244C12" w:rsidR="001B0D85" w:rsidRDefault="001B0D85">
          <w:pPr>
            <w:pStyle w:val="TOC1"/>
            <w:tabs>
              <w:tab w:val="right" w:leader="dot" w:pos="9350"/>
            </w:tabs>
            <w:rPr>
              <w:rFonts w:eastAsiaTheme="minorEastAsia"/>
              <w:noProof/>
              <w:kern w:val="2"/>
              <w14:ligatures w14:val="standardContextual"/>
            </w:rPr>
          </w:pPr>
          <w:hyperlink w:anchor="_Toc163323325" w:history="1">
            <w:r w:rsidRPr="00175C5C">
              <w:rPr>
                <w:rStyle w:val="Hyperlink"/>
                <w:noProof/>
              </w:rPr>
              <w:t>Dataset</w:t>
            </w:r>
            <w:r>
              <w:rPr>
                <w:noProof/>
                <w:webHidden/>
              </w:rPr>
              <w:tab/>
            </w:r>
            <w:r>
              <w:rPr>
                <w:noProof/>
                <w:webHidden/>
              </w:rPr>
              <w:fldChar w:fldCharType="begin"/>
            </w:r>
            <w:r>
              <w:rPr>
                <w:noProof/>
                <w:webHidden/>
              </w:rPr>
              <w:instrText xml:space="preserve"> PAGEREF _Toc163323325 \h </w:instrText>
            </w:r>
            <w:r>
              <w:rPr>
                <w:noProof/>
                <w:webHidden/>
              </w:rPr>
            </w:r>
            <w:r>
              <w:rPr>
                <w:noProof/>
                <w:webHidden/>
              </w:rPr>
              <w:fldChar w:fldCharType="separate"/>
            </w:r>
            <w:r>
              <w:rPr>
                <w:noProof/>
                <w:webHidden/>
              </w:rPr>
              <w:t>4</w:t>
            </w:r>
            <w:r>
              <w:rPr>
                <w:noProof/>
                <w:webHidden/>
              </w:rPr>
              <w:fldChar w:fldCharType="end"/>
            </w:r>
          </w:hyperlink>
        </w:p>
        <w:p w14:paraId="7103C003" w14:textId="66AD0DBB" w:rsidR="001B0D85" w:rsidRDefault="001B0D85">
          <w:pPr>
            <w:pStyle w:val="TOC1"/>
            <w:tabs>
              <w:tab w:val="right" w:leader="dot" w:pos="9350"/>
            </w:tabs>
            <w:rPr>
              <w:rFonts w:eastAsiaTheme="minorEastAsia"/>
              <w:noProof/>
              <w:kern w:val="2"/>
              <w14:ligatures w14:val="standardContextual"/>
            </w:rPr>
          </w:pPr>
          <w:hyperlink w:anchor="_Toc163323326" w:history="1">
            <w:r w:rsidRPr="00175C5C">
              <w:rPr>
                <w:rStyle w:val="Hyperlink"/>
                <w:noProof/>
              </w:rPr>
              <w:t>Methods</w:t>
            </w:r>
            <w:r>
              <w:rPr>
                <w:noProof/>
                <w:webHidden/>
              </w:rPr>
              <w:tab/>
            </w:r>
            <w:r>
              <w:rPr>
                <w:noProof/>
                <w:webHidden/>
              </w:rPr>
              <w:fldChar w:fldCharType="begin"/>
            </w:r>
            <w:r>
              <w:rPr>
                <w:noProof/>
                <w:webHidden/>
              </w:rPr>
              <w:instrText xml:space="preserve"> PAGEREF _Toc163323326 \h </w:instrText>
            </w:r>
            <w:r>
              <w:rPr>
                <w:noProof/>
                <w:webHidden/>
              </w:rPr>
            </w:r>
            <w:r>
              <w:rPr>
                <w:noProof/>
                <w:webHidden/>
              </w:rPr>
              <w:fldChar w:fldCharType="separate"/>
            </w:r>
            <w:r>
              <w:rPr>
                <w:noProof/>
                <w:webHidden/>
              </w:rPr>
              <w:t>5</w:t>
            </w:r>
            <w:r>
              <w:rPr>
                <w:noProof/>
                <w:webHidden/>
              </w:rPr>
              <w:fldChar w:fldCharType="end"/>
            </w:r>
          </w:hyperlink>
        </w:p>
        <w:p w14:paraId="37EA21FC" w14:textId="34939F2B" w:rsidR="001B0D85" w:rsidRDefault="001B0D85">
          <w:pPr>
            <w:pStyle w:val="TOC2"/>
            <w:tabs>
              <w:tab w:val="right" w:leader="dot" w:pos="9350"/>
            </w:tabs>
            <w:rPr>
              <w:rFonts w:eastAsiaTheme="minorEastAsia"/>
              <w:noProof/>
              <w:kern w:val="2"/>
              <w14:ligatures w14:val="standardContextual"/>
            </w:rPr>
          </w:pPr>
          <w:hyperlink w:anchor="_Toc163323327" w:history="1">
            <w:r w:rsidRPr="00175C5C">
              <w:rPr>
                <w:rStyle w:val="Hyperlink"/>
                <w:noProof/>
              </w:rPr>
              <w:t>Exploratory Data Analysis:</w:t>
            </w:r>
            <w:r>
              <w:rPr>
                <w:noProof/>
                <w:webHidden/>
              </w:rPr>
              <w:tab/>
            </w:r>
            <w:r>
              <w:rPr>
                <w:noProof/>
                <w:webHidden/>
              </w:rPr>
              <w:fldChar w:fldCharType="begin"/>
            </w:r>
            <w:r>
              <w:rPr>
                <w:noProof/>
                <w:webHidden/>
              </w:rPr>
              <w:instrText xml:space="preserve"> PAGEREF _Toc163323327 \h </w:instrText>
            </w:r>
            <w:r>
              <w:rPr>
                <w:noProof/>
                <w:webHidden/>
              </w:rPr>
            </w:r>
            <w:r>
              <w:rPr>
                <w:noProof/>
                <w:webHidden/>
              </w:rPr>
              <w:fldChar w:fldCharType="separate"/>
            </w:r>
            <w:r>
              <w:rPr>
                <w:noProof/>
                <w:webHidden/>
              </w:rPr>
              <w:t>5</w:t>
            </w:r>
            <w:r>
              <w:rPr>
                <w:noProof/>
                <w:webHidden/>
              </w:rPr>
              <w:fldChar w:fldCharType="end"/>
            </w:r>
          </w:hyperlink>
        </w:p>
        <w:p w14:paraId="2C2693CB" w14:textId="2E49D49F" w:rsidR="001B0D85" w:rsidRDefault="001B0D85">
          <w:pPr>
            <w:pStyle w:val="TOC2"/>
            <w:tabs>
              <w:tab w:val="right" w:leader="dot" w:pos="9350"/>
            </w:tabs>
            <w:rPr>
              <w:rFonts w:eastAsiaTheme="minorEastAsia"/>
              <w:noProof/>
              <w:kern w:val="2"/>
              <w14:ligatures w14:val="standardContextual"/>
            </w:rPr>
          </w:pPr>
          <w:hyperlink w:anchor="_Toc163323328" w:history="1">
            <w:r w:rsidRPr="00175C5C">
              <w:rPr>
                <w:rStyle w:val="Hyperlink"/>
                <w:noProof/>
              </w:rPr>
              <w:t>Visualization</w:t>
            </w:r>
            <w:r>
              <w:rPr>
                <w:noProof/>
                <w:webHidden/>
              </w:rPr>
              <w:tab/>
            </w:r>
            <w:r>
              <w:rPr>
                <w:noProof/>
                <w:webHidden/>
              </w:rPr>
              <w:fldChar w:fldCharType="begin"/>
            </w:r>
            <w:r>
              <w:rPr>
                <w:noProof/>
                <w:webHidden/>
              </w:rPr>
              <w:instrText xml:space="preserve"> PAGEREF _Toc163323328 \h </w:instrText>
            </w:r>
            <w:r>
              <w:rPr>
                <w:noProof/>
                <w:webHidden/>
              </w:rPr>
            </w:r>
            <w:r>
              <w:rPr>
                <w:noProof/>
                <w:webHidden/>
              </w:rPr>
              <w:fldChar w:fldCharType="separate"/>
            </w:r>
            <w:r>
              <w:rPr>
                <w:noProof/>
                <w:webHidden/>
              </w:rPr>
              <w:t>6</w:t>
            </w:r>
            <w:r>
              <w:rPr>
                <w:noProof/>
                <w:webHidden/>
              </w:rPr>
              <w:fldChar w:fldCharType="end"/>
            </w:r>
          </w:hyperlink>
        </w:p>
        <w:p w14:paraId="5F00A504" w14:textId="6794D734" w:rsidR="001B0D85" w:rsidRDefault="001B0D85">
          <w:pPr>
            <w:pStyle w:val="TOC2"/>
            <w:tabs>
              <w:tab w:val="right" w:leader="dot" w:pos="9350"/>
            </w:tabs>
            <w:rPr>
              <w:rFonts w:eastAsiaTheme="minorEastAsia"/>
              <w:noProof/>
              <w:kern w:val="2"/>
              <w14:ligatures w14:val="standardContextual"/>
            </w:rPr>
          </w:pPr>
          <w:hyperlink w:anchor="_Toc163323329" w:history="1">
            <w:r w:rsidRPr="00175C5C">
              <w:rPr>
                <w:rStyle w:val="Hyperlink"/>
                <w:noProof/>
              </w:rPr>
              <w:t>Preprocessing</w:t>
            </w:r>
            <w:r>
              <w:rPr>
                <w:noProof/>
                <w:webHidden/>
              </w:rPr>
              <w:tab/>
            </w:r>
            <w:r>
              <w:rPr>
                <w:noProof/>
                <w:webHidden/>
              </w:rPr>
              <w:fldChar w:fldCharType="begin"/>
            </w:r>
            <w:r>
              <w:rPr>
                <w:noProof/>
                <w:webHidden/>
              </w:rPr>
              <w:instrText xml:space="preserve"> PAGEREF _Toc163323329 \h </w:instrText>
            </w:r>
            <w:r>
              <w:rPr>
                <w:noProof/>
                <w:webHidden/>
              </w:rPr>
            </w:r>
            <w:r>
              <w:rPr>
                <w:noProof/>
                <w:webHidden/>
              </w:rPr>
              <w:fldChar w:fldCharType="separate"/>
            </w:r>
            <w:r>
              <w:rPr>
                <w:noProof/>
                <w:webHidden/>
              </w:rPr>
              <w:t>6</w:t>
            </w:r>
            <w:r>
              <w:rPr>
                <w:noProof/>
                <w:webHidden/>
              </w:rPr>
              <w:fldChar w:fldCharType="end"/>
            </w:r>
          </w:hyperlink>
        </w:p>
        <w:p w14:paraId="36C7753A" w14:textId="652D58C7" w:rsidR="001B0D85" w:rsidRDefault="001B0D85">
          <w:pPr>
            <w:pStyle w:val="TOC2"/>
            <w:tabs>
              <w:tab w:val="right" w:leader="dot" w:pos="9350"/>
            </w:tabs>
            <w:rPr>
              <w:rFonts w:eastAsiaTheme="minorEastAsia"/>
              <w:noProof/>
              <w:kern w:val="2"/>
              <w14:ligatures w14:val="standardContextual"/>
            </w:rPr>
          </w:pPr>
          <w:hyperlink w:anchor="_Toc163323330" w:history="1">
            <w:r w:rsidRPr="00175C5C">
              <w:rPr>
                <w:rStyle w:val="Hyperlink"/>
                <w:noProof/>
              </w:rPr>
              <w:t>Training and model testing</w:t>
            </w:r>
            <w:r>
              <w:rPr>
                <w:noProof/>
                <w:webHidden/>
              </w:rPr>
              <w:tab/>
            </w:r>
            <w:r>
              <w:rPr>
                <w:noProof/>
                <w:webHidden/>
              </w:rPr>
              <w:fldChar w:fldCharType="begin"/>
            </w:r>
            <w:r>
              <w:rPr>
                <w:noProof/>
                <w:webHidden/>
              </w:rPr>
              <w:instrText xml:space="preserve"> PAGEREF _Toc163323330 \h </w:instrText>
            </w:r>
            <w:r>
              <w:rPr>
                <w:noProof/>
                <w:webHidden/>
              </w:rPr>
            </w:r>
            <w:r>
              <w:rPr>
                <w:noProof/>
                <w:webHidden/>
              </w:rPr>
              <w:fldChar w:fldCharType="separate"/>
            </w:r>
            <w:r>
              <w:rPr>
                <w:noProof/>
                <w:webHidden/>
              </w:rPr>
              <w:t>7</w:t>
            </w:r>
            <w:r>
              <w:rPr>
                <w:noProof/>
                <w:webHidden/>
              </w:rPr>
              <w:fldChar w:fldCharType="end"/>
            </w:r>
          </w:hyperlink>
        </w:p>
        <w:p w14:paraId="1CE905B1" w14:textId="2B1B47D8" w:rsidR="001B0D85" w:rsidRDefault="001B0D85">
          <w:pPr>
            <w:pStyle w:val="TOC1"/>
            <w:tabs>
              <w:tab w:val="right" w:leader="dot" w:pos="9350"/>
            </w:tabs>
            <w:rPr>
              <w:rFonts w:eastAsiaTheme="minorEastAsia"/>
              <w:noProof/>
              <w:kern w:val="2"/>
              <w14:ligatures w14:val="standardContextual"/>
            </w:rPr>
          </w:pPr>
          <w:hyperlink w:anchor="_Toc163323331" w:history="1">
            <w:r w:rsidRPr="00175C5C">
              <w:rPr>
                <w:rStyle w:val="Hyperlink"/>
                <w:noProof/>
              </w:rPr>
              <w:t>Conclusions and Future Work</w:t>
            </w:r>
            <w:r>
              <w:rPr>
                <w:noProof/>
                <w:webHidden/>
              </w:rPr>
              <w:tab/>
            </w:r>
            <w:r>
              <w:rPr>
                <w:noProof/>
                <w:webHidden/>
              </w:rPr>
              <w:fldChar w:fldCharType="begin"/>
            </w:r>
            <w:r>
              <w:rPr>
                <w:noProof/>
                <w:webHidden/>
              </w:rPr>
              <w:instrText xml:space="preserve"> PAGEREF _Toc163323331 \h </w:instrText>
            </w:r>
            <w:r>
              <w:rPr>
                <w:noProof/>
                <w:webHidden/>
              </w:rPr>
            </w:r>
            <w:r>
              <w:rPr>
                <w:noProof/>
                <w:webHidden/>
              </w:rPr>
              <w:fldChar w:fldCharType="separate"/>
            </w:r>
            <w:r>
              <w:rPr>
                <w:noProof/>
                <w:webHidden/>
              </w:rPr>
              <w:t>9</w:t>
            </w:r>
            <w:r>
              <w:rPr>
                <w:noProof/>
                <w:webHidden/>
              </w:rPr>
              <w:fldChar w:fldCharType="end"/>
            </w:r>
          </w:hyperlink>
        </w:p>
        <w:p w14:paraId="328C260D" w14:textId="4AFE972E" w:rsidR="001B0D85" w:rsidRDefault="001B0D85">
          <w:pPr>
            <w:pStyle w:val="TOC1"/>
            <w:tabs>
              <w:tab w:val="right" w:leader="dot" w:pos="9350"/>
            </w:tabs>
            <w:rPr>
              <w:rFonts w:eastAsiaTheme="minorEastAsia"/>
              <w:noProof/>
              <w:kern w:val="2"/>
              <w14:ligatures w14:val="standardContextual"/>
            </w:rPr>
          </w:pPr>
          <w:hyperlink w:anchor="_Toc163323332" w:history="1">
            <w:r w:rsidRPr="00175C5C">
              <w:rPr>
                <w:rStyle w:val="Hyperlink"/>
                <w:noProof/>
              </w:rPr>
              <w:t>References</w:t>
            </w:r>
            <w:r>
              <w:rPr>
                <w:noProof/>
                <w:webHidden/>
              </w:rPr>
              <w:tab/>
            </w:r>
            <w:r>
              <w:rPr>
                <w:noProof/>
                <w:webHidden/>
              </w:rPr>
              <w:fldChar w:fldCharType="begin"/>
            </w:r>
            <w:r>
              <w:rPr>
                <w:noProof/>
                <w:webHidden/>
              </w:rPr>
              <w:instrText xml:space="preserve"> PAGEREF _Toc163323332 \h </w:instrText>
            </w:r>
            <w:r>
              <w:rPr>
                <w:noProof/>
                <w:webHidden/>
              </w:rPr>
            </w:r>
            <w:r>
              <w:rPr>
                <w:noProof/>
                <w:webHidden/>
              </w:rPr>
              <w:fldChar w:fldCharType="separate"/>
            </w:r>
            <w:r>
              <w:rPr>
                <w:noProof/>
                <w:webHidden/>
              </w:rPr>
              <w:t>9</w:t>
            </w:r>
            <w:r>
              <w:rPr>
                <w:noProof/>
                <w:webHidden/>
              </w:rPr>
              <w:fldChar w:fldCharType="end"/>
            </w:r>
          </w:hyperlink>
        </w:p>
        <w:p w14:paraId="6793CA98" w14:textId="1F48935F" w:rsidR="008B593F" w:rsidRPr="005A4DA5" w:rsidRDefault="00B04E6B" w:rsidP="005A4DA5">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1F48935F" w:rsidR="00B04E6B" w:rsidRDefault="00B04E6B" w:rsidP="003260B3">
      <w:pPr>
        <w:pStyle w:val="Heading1"/>
        <w:rPr>
          <w:rStyle w:val="Strong"/>
          <w:b w:val="0"/>
          <w:bCs w:val="0"/>
          <w:color w:val="000000" w:themeColor="text1"/>
        </w:rPr>
      </w:pPr>
      <w:bookmarkStart w:id="0" w:name="_Toc163323323"/>
      <w:r w:rsidRPr="008B593F">
        <w:rPr>
          <w:rStyle w:val="Strong"/>
          <w:b w:val="0"/>
          <w:bCs w:val="0"/>
          <w:color w:val="000000" w:themeColor="text1"/>
        </w:rPr>
        <w:t>Abstract</w:t>
      </w:r>
      <w:bookmarkEnd w:id="0"/>
      <w:r w:rsidRPr="008B593F">
        <w:rPr>
          <w:rStyle w:val="Strong"/>
          <w:b w:val="0"/>
          <w:bCs w:val="0"/>
          <w:color w:val="000000" w:themeColor="text1"/>
        </w:rPr>
        <w:t xml:space="preserve"> </w:t>
      </w:r>
      <w:r w:rsidR="001B0D85">
        <w:rPr>
          <w:rStyle w:val="Strong"/>
          <w:b w:val="0"/>
          <w:bCs w:val="0"/>
          <w:color w:val="000000" w:themeColor="text1"/>
        </w:rPr>
        <w:t xml:space="preserve"> </w:t>
      </w:r>
    </w:p>
    <w:p w14:paraId="4E5CCEF5" w14:textId="5831AA72" w:rsidR="00ED4B6C" w:rsidRPr="005A4DA5" w:rsidRDefault="00ED4B6C" w:rsidP="001B0D85">
      <w:pPr>
        <w:spacing w:line="360" w:lineRule="auto"/>
        <w:ind w:firstLine="720"/>
        <w:jc w:val="both"/>
        <w:rPr>
          <w:rFonts w:cstheme="minorHAnsi"/>
        </w:rPr>
      </w:pPr>
      <w:r w:rsidRPr="005A4DA5">
        <w:rPr>
          <w:rFonts w:cstheme="minorHAnsi"/>
        </w:rPr>
        <w:t xml:space="preserve">This project will discuss the various steps involved, from fetching the raw data to comparing the performance of the models. In this activity, the data speaks about mobile phone prices and the respective important specifications (features) of that particular mobile phone. Standard data operations are applied throughout the assignment to address the distribution of the numeric data and handle the outliers. Using feature selection, the top five features are listed, and their importance is compared with each trained model to verify the impact of the selected feature on the predictions. The linear regression model shows decent performance as it is considered the baseline model in this activity, further, the residuals are moderate among other models. The </w:t>
      </w:r>
      <w:r w:rsidR="005A4DA5" w:rsidRPr="005A4DA5">
        <w:rPr>
          <w:rFonts w:cstheme="minorHAnsi"/>
        </w:rPr>
        <w:t>regularization</w:t>
      </w:r>
      <w:r w:rsidRPr="005A4DA5">
        <w:rPr>
          <w:rFonts w:cstheme="minorHAnsi"/>
        </w:rPr>
        <w:t xml:space="preserve"> and hyperparameter tunings are applied, and the results are discussed and elaborated. Lasso outperformed the used models, with good performance on both the testing and training datasets and a mean square error of 0.045. random forest and gradient-based boosting models are showing slight overfitting </w:t>
      </w:r>
      <w:r w:rsidR="005A4DA5" w:rsidRPr="005A4DA5">
        <w:rPr>
          <w:rFonts w:cstheme="minorHAnsi"/>
        </w:rPr>
        <w:t>characteristics The</w:t>
      </w:r>
      <w:r w:rsidRPr="005A4DA5">
        <w:rPr>
          <w:rFonts w:cstheme="minorHAnsi"/>
        </w:rPr>
        <w:t xml:space="preserve"> following report shows a complete overview of the regression-based approach to predicting the mobile phone(smartphone) price.</w:t>
      </w:r>
    </w:p>
    <w:p w14:paraId="12FF3F53" w14:textId="31243AD1" w:rsidR="00943676" w:rsidRPr="001B0D85" w:rsidRDefault="00ED4B6C" w:rsidP="001B0D85">
      <w:pPr>
        <w:spacing w:line="360" w:lineRule="auto"/>
        <w:jc w:val="both"/>
        <w:rPr>
          <w:rStyle w:val="Strong"/>
          <w:rFonts w:cstheme="minorHAnsi"/>
        </w:rPr>
      </w:pPr>
      <w:r w:rsidRPr="005A4DA5">
        <w:rPr>
          <w:rFonts w:cstheme="minorHAnsi"/>
          <w:b/>
          <w:bCs/>
        </w:rPr>
        <w:t>Key Words: regression, mobile phone, feature selection, linear regression, Lasso regularization (L1 Lorm), Mean Square Error, random forest, gradient-based boosting, baseline model and smartphone</w:t>
      </w:r>
    </w:p>
    <w:p w14:paraId="652D1B15" w14:textId="77777777" w:rsidR="00B04E6B" w:rsidRPr="008B593F" w:rsidRDefault="00943676" w:rsidP="003260B3">
      <w:pPr>
        <w:pStyle w:val="Heading1"/>
        <w:rPr>
          <w:rStyle w:val="Strong"/>
          <w:color w:val="000000" w:themeColor="text1"/>
        </w:rPr>
      </w:pPr>
      <w:bookmarkStart w:id="1" w:name="_Toc163323324"/>
      <w:r w:rsidRPr="008B593F">
        <w:rPr>
          <w:rStyle w:val="Strong"/>
          <w:b w:val="0"/>
          <w:bCs w:val="0"/>
          <w:color w:val="000000" w:themeColor="text1"/>
        </w:rPr>
        <w:lastRenderedPageBreak/>
        <w:t>Introduction</w:t>
      </w:r>
      <w:bookmarkEnd w:id="1"/>
    </w:p>
    <w:p w14:paraId="00B8B7B3" w14:textId="77777777" w:rsidR="00ED4B6C" w:rsidRPr="005A4DA5" w:rsidRDefault="00ED4B6C" w:rsidP="005A4DA5">
      <w:pPr>
        <w:spacing w:line="480" w:lineRule="auto"/>
        <w:ind w:firstLine="720"/>
        <w:jc w:val="both"/>
        <w:rPr>
          <w:rFonts w:eastAsia="Times New Roman" w:cstheme="minorHAnsi"/>
          <w:color w:val="000000" w:themeColor="text1"/>
        </w:rPr>
      </w:pPr>
      <w:r w:rsidRPr="005A4DA5">
        <w:rPr>
          <w:rFonts w:eastAsia="Times New Roman" w:cstheme="minorHAnsi"/>
          <w:color w:val="000000" w:themeColor="text1"/>
        </w:rPr>
        <w:t>The usage of mobile phones in this modern era is considered to be one of the basic necessities along with the other basic needs. The smartphone brings the whole world into the user’s palm, and choosing it requires more detailed research comparisons. Each year, technology grows rapidly and also determines the price of the smartphone with the presence of specifications which include but are not limited to touchscreen, dual SIM, global positioning sensor (GPS), Bluetooth capabilities, processing chip, internal storage and processing memory. In this report, a detailed analysis of smartphone prices is carried out, and the regression model to predict the upcoming mobile phone price is attained. There is still room for improvements in tuning the model’s performance and considering more important features which add more weight to the model during the training phone. The following is the task distribution of this project,</w:t>
      </w:r>
    </w:p>
    <w:tbl>
      <w:tblPr>
        <w:tblW w:w="9360" w:type="dxa"/>
        <w:tblCellMar>
          <w:top w:w="15" w:type="dxa"/>
          <w:left w:w="15" w:type="dxa"/>
          <w:bottom w:w="15" w:type="dxa"/>
          <w:right w:w="15" w:type="dxa"/>
        </w:tblCellMar>
        <w:tblLook w:val="04A0" w:firstRow="1" w:lastRow="0" w:firstColumn="1" w:lastColumn="0" w:noHBand="0" w:noVBand="1"/>
      </w:tblPr>
      <w:tblGrid>
        <w:gridCol w:w="2775"/>
        <w:gridCol w:w="6585"/>
      </w:tblGrid>
      <w:tr w:rsidR="00ED4B6C" w:rsidRPr="00ED4B6C" w14:paraId="3366BBA0"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DC78F" w14:textId="77777777" w:rsidR="00ED4B6C" w:rsidRPr="00ED4B6C" w:rsidRDefault="00ED4B6C" w:rsidP="00ED4B6C">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TA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DA885" w14:textId="77777777" w:rsidR="00ED4B6C" w:rsidRPr="00ED4B6C" w:rsidRDefault="00ED4B6C" w:rsidP="00ED4B6C">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PURPOSE/DESCRIPTION </w:t>
            </w:r>
          </w:p>
        </w:tc>
      </w:tr>
      <w:tr w:rsidR="00ED4B6C" w:rsidRPr="00ED4B6C" w14:paraId="1318B4D4"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8C3A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Datasourc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62E3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Finalising an informative dataset to carry out the mentioned Machine Learning Steps to gain more hands-on experience </w:t>
            </w:r>
          </w:p>
        </w:tc>
      </w:tr>
      <w:tr w:rsidR="00ED4B6C" w:rsidRPr="00ED4B6C" w14:paraId="029031D6"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DD44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Feature set understan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46DA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360-degree examination of the dataset to articulate the further analysis</w:t>
            </w:r>
          </w:p>
        </w:tc>
      </w:tr>
      <w:tr w:rsidR="00ED4B6C" w:rsidRPr="00ED4B6C" w14:paraId="6960F4F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483C1"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Exploratory Data Analysi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F78F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Handling the data instabilities and uncovering the characteristics of the dataset </w:t>
            </w:r>
          </w:p>
        </w:tc>
      </w:tr>
      <w:tr w:rsidR="00ED4B6C" w:rsidRPr="00ED4B6C" w14:paraId="6704302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1D7D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Categorical and Numerical Feature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2D4A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pecial attention to the feature types as they impact the performance of the model </w:t>
            </w:r>
          </w:p>
        </w:tc>
      </w:tr>
      <w:tr w:rsidR="00ED4B6C" w:rsidRPr="00ED4B6C" w14:paraId="186B2A15"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8383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e-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0521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tandardization and normalization of the data points to create some meaningful pattern for the model to learn  </w:t>
            </w:r>
          </w:p>
        </w:tc>
      </w:tr>
      <w:tr w:rsidR="00ED4B6C" w:rsidRPr="00ED4B6C" w14:paraId="4466452A"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A31A8"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 Pipe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FE58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ignificant steps to experiment with various models and their predictions on different types of data combination</w:t>
            </w:r>
          </w:p>
        </w:tc>
      </w:tr>
      <w:tr w:rsidR="00ED4B6C" w:rsidRPr="00ED4B6C" w14:paraId="3D325F9F"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8285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uning Model paramete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F468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tweaking and checking the performance of the models based on their potential parameters (e.g. learning rate, iterations )</w:t>
            </w:r>
          </w:p>
        </w:tc>
      </w:tr>
      <w:tr w:rsidR="00ED4B6C" w:rsidRPr="00ED4B6C" w14:paraId="1124B94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B2CD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sults Comparis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49C16"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Observation and inference of the performance with known and unknown dataset</w:t>
            </w:r>
          </w:p>
        </w:tc>
      </w:tr>
    </w:tbl>
    <w:p w14:paraId="1FC6BE12" w14:textId="70923F65" w:rsidR="00ED4B6C" w:rsidRPr="008B593F" w:rsidRDefault="008C6B41" w:rsidP="00ED4B6C">
      <w:pPr>
        <w:pStyle w:val="Heading1"/>
        <w:rPr>
          <w:rStyle w:val="Strong"/>
          <w:b w:val="0"/>
          <w:bCs w:val="0"/>
          <w:color w:val="000000" w:themeColor="text1"/>
        </w:rPr>
      </w:pPr>
      <w:r w:rsidRPr="008B593F">
        <w:rPr>
          <w:color w:val="000000" w:themeColor="text1"/>
          <w:sz w:val="21"/>
          <w:szCs w:val="21"/>
        </w:rPr>
        <w:lastRenderedPageBreak/>
        <w:t> </w:t>
      </w:r>
      <w:bookmarkStart w:id="2" w:name="_Toc163323325"/>
      <w:r w:rsidR="00ED4B6C">
        <w:rPr>
          <w:rStyle w:val="Strong"/>
          <w:b w:val="0"/>
          <w:bCs w:val="0"/>
          <w:color w:val="000000" w:themeColor="text1"/>
        </w:rPr>
        <w:t>Dataset</w:t>
      </w:r>
      <w:bookmarkEnd w:id="2"/>
    </w:p>
    <w:p w14:paraId="34498A70" w14:textId="1A47DF8D" w:rsidR="008C6B41" w:rsidRPr="005A4DA5" w:rsidRDefault="00ED4B6C" w:rsidP="005A4DA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5A4DA5">
        <w:rPr>
          <w:rFonts w:asciiTheme="minorHAnsi" w:hAnsiTheme="minorHAnsi" w:cstheme="minorHAnsi"/>
          <w:color w:val="000000" w:themeColor="text1"/>
          <w:sz w:val="22"/>
          <w:szCs w:val="22"/>
        </w:rPr>
        <w:t>The data is fetched from the famous Gadgets 360 website, where the ultimate data describes the Indian demographics. The total size of the data is around 29898 (~30K approx), which consists of 22 features as columns. Further the dataset terminology is explained below,</w:t>
      </w:r>
    </w:p>
    <w:tbl>
      <w:tblPr>
        <w:tblW w:w="9360" w:type="dxa"/>
        <w:tblCellMar>
          <w:top w:w="15" w:type="dxa"/>
          <w:left w:w="15" w:type="dxa"/>
          <w:bottom w:w="15" w:type="dxa"/>
          <w:right w:w="15" w:type="dxa"/>
        </w:tblCellMar>
        <w:tblLook w:val="04A0" w:firstRow="1" w:lastRow="0" w:firstColumn="1" w:lastColumn="0" w:noHBand="0" w:noVBand="1"/>
      </w:tblPr>
      <w:tblGrid>
        <w:gridCol w:w="2870"/>
        <w:gridCol w:w="6490"/>
      </w:tblGrid>
      <w:tr w:rsidR="00ED4B6C" w:rsidRPr="00ED4B6C" w14:paraId="09EF168A" w14:textId="77777777" w:rsidTr="001B0D85">
        <w:trPr>
          <w:trHeight w:val="43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FB508" w14:textId="77777777" w:rsidR="00ED4B6C" w:rsidRPr="00ED4B6C" w:rsidRDefault="00ED4B6C" w:rsidP="001B0D85">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Feature Name</w:t>
            </w:r>
          </w:p>
          <w:p w14:paraId="5070EC04" w14:textId="77777777" w:rsidR="00ED4B6C" w:rsidRPr="00ED4B6C" w:rsidRDefault="00ED4B6C" w:rsidP="001B0D85">
            <w:pPr>
              <w:spacing w:after="0" w:line="240" w:lineRule="auto"/>
              <w:rPr>
                <w:rFonts w:eastAsia="Times New Roman" w:cstheme="minorHAnsi"/>
                <w:sz w:val="20"/>
                <w:szCs w:val="20"/>
              </w:rPr>
            </w:pP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B35E3" w14:textId="77777777" w:rsidR="00ED4B6C" w:rsidRPr="00ED4B6C" w:rsidRDefault="00ED4B6C" w:rsidP="001B0D85">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Representation</w:t>
            </w:r>
          </w:p>
        </w:tc>
      </w:tr>
      <w:tr w:rsidR="00ED4B6C" w:rsidRPr="00ED4B6C" w14:paraId="4BB72066"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0742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Name </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451E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bile (smart) phone name</w:t>
            </w:r>
          </w:p>
        </w:tc>
      </w:tr>
      <w:tr w:rsidR="00ED4B6C" w:rsidRPr="00ED4B6C" w14:paraId="18A6A4CB"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2D13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Brand</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0A42A"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he brand which entitles the phone </w:t>
            </w:r>
          </w:p>
        </w:tc>
      </w:tr>
      <w:tr w:rsidR="00ED4B6C" w:rsidRPr="00ED4B6C" w14:paraId="4FDC7A23"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CC8C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03E2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 name specifies the version of the particular mobile phone (eg, iphone13 has mini,Pro,Promax as model names)</w:t>
            </w:r>
          </w:p>
        </w:tc>
      </w:tr>
      <w:tr w:rsidR="00ED4B6C" w:rsidRPr="00ED4B6C" w14:paraId="558501D4"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67E1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Battery</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0D981"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ower Capacity of the phone mentioned in milli Ampere (hour)</w:t>
            </w:r>
          </w:p>
        </w:tc>
      </w:tr>
      <w:tr w:rsidR="00ED4B6C" w:rsidRPr="00ED4B6C" w14:paraId="1793190D"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4054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creen siz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C01F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diagonal measurement of the screen in inches</w:t>
            </w:r>
          </w:p>
        </w:tc>
      </w:tr>
      <w:tr w:rsidR="00ED4B6C" w:rsidRPr="00ED4B6C" w14:paraId="704FE0F6"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4B86E"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solution x and y</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409F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presents the screen pixel rate with respect to the X and Y axis</w:t>
            </w:r>
          </w:p>
        </w:tc>
      </w:tr>
      <w:tr w:rsidR="00ED4B6C" w:rsidRPr="00ED4B6C" w14:paraId="559E54F4"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62F8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AM</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B53E6"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ocessing Power (memory) in MegaBytes</w:t>
            </w:r>
          </w:p>
        </w:tc>
      </w:tr>
      <w:tr w:rsidR="00ED4B6C" w:rsidRPr="00ED4B6C" w14:paraId="2F934DAA"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DE98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ocessor</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4FEE5"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pecification of the processor chip</w:t>
            </w:r>
          </w:p>
        </w:tc>
      </w:tr>
      <w:tr w:rsidR="00ED4B6C" w:rsidRPr="00ED4B6C" w14:paraId="6940D10C"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74E9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Internal Storag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FF7C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he storage capability of the phone is measured in Gigabytes</w:t>
            </w:r>
          </w:p>
        </w:tc>
      </w:tr>
      <w:tr w:rsidR="00ED4B6C" w:rsidRPr="00ED4B6C" w14:paraId="47F54946"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0B80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O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21D9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Operating System details</w:t>
            </w:r>
          </w:p>
        </w:tc>
      </w:tr>
      <w:tr w:rsidR="00ED4B6C" w:rsidRPr="00ED4B6C" w14:paraId="46E8E598"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8D71A"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ar and Front Camera </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0BDA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Camera resolution capturing specifications</w:t>
            </w:r>
          </w:p>
        </w:tc>
      </w:tr>
      <w:tr w:rsidR="00ED4B6C" w:rsidRPr="00ED4B6C" w14:paraId="27A8847E"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CD2F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Number of sim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5D992"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im slots available on the phone </w:t>
            </w:r>
          </w:p>
        </w:tc>
      </w:tr>
      <w:tr w:rsidR="00ED4B6C" w:rsidRPr="00ED4B6C" w14:paraId="75A22770"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9012"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Feature set</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6C228"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Bluetooth</w:t>
            </w:r>
          </w:p>
          <w:p w14:paraId="7A03342C"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WiFi</w:t>
            </w:r>
          </w:p>
          <w:p w14:paraId="67F56C4D"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3G and 4G</w:t>
            </w:r>
          </w:p>
          <w:p w14:paraId="4D48AA9A"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GPS</w:t>
            </w:r>
          </w:p>
          <w:p w14:paraId="77C5AD9C"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Touch screen</w:t>
            </w:r>
          </w:p>
        </w:tc>
      </w:tr>
      <w:tr w:rsidR="00ED4B6C" w:rsidRPr="00ED4B6C" w14:paraId="562394DB"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F7E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ic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77C98"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elling price (in Rupees)</w:t>
            </w:r>
          </w:p>
        </w:tc>
      </w:tr>
    </w:tbl>
    <w:p w14:paraId="3451C351" w14:textId="225E2F4F" w:rsidR="00ED4B6C" w:rsidRPr="001B0D85" w:rsidRDefault="00943676" w:rsidP="001B0D85">
      <w:pPr>
        <w:pStyle w:val="Heading1"/>
        <w:rPr>
          <w:color w:val="000000" w:themeColor="text1"/>
        </w:rPr>
      </w:pPr>
      <w:bookmarkStart w:id="3" w:name="_Toc163323326"/>
      <w:r w:rsidRPr="008B593F">
        <w:rPr>
          <w:rStyle w:val="Strong"/>
          <w:b w:val="0"/>
          <w:bCs w:val="0"/>
          <w:color w:val="000000" w:themeColor="text1"/>
        </w:rPr>
        <w:lastRenderedPageBreak/>
        <w:t>Methods</w:t>
      </w:r>
      <w:bookmarkEnd w:id="3"/>
      <w:r w:rsidR="008C6B41" w:rsidRPr="008B593F">
        <w:br/>
      </w:r>
      <w:bookmarkStart w:id="4" w:name="_Toc163323327"/>
      <w:r w:rsidR="00ED4B6C" w:rsidRPr="00ED4B6C">
        <w:t>Exploratory Data Analysis:</w:t>
      </w:r>
      <w:bookmarkEnd w:id="4"/>
    </w:p>
    <w:p w14:paraId="12E716B5" w14:textId="1AC41307" w:rsidR="00ED4B6C" w:rsidRPr="005A4DA5" w:rsidRDefault="00ED4B6C" w:rsidP="001B0D85">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This section encloses the required data analysis carried out. The raw data is identified with the shape of (1359, 22). The primary analysis of checking the missing and duplicate values is checked, and the data is more likely processed before fetching, so a very negligible amount of values is seen.</w:t>
      </w:r>
      <w:r w:rsidR="001B0D85">
        <w:rPr>
          <w:rFonts w:asciiTheme="minorHAnsi" w:hAnsiTheme="minorHAnsi"/>
          <w:color w:val="000000" w:themeColor="text1"/>
          <w:sz w:val="22"/>
          <w:szCs w:val="22"/>
        </w:rPr>
        <w:t xml:space="preserve"> </w:t>
      </w:r>
      <w:r w:rsidRPr="005A4DA5">
        <w:rPr>
          <w:rFonts w:asciiTheme="minorHAnsi" w:hAnsiTheme="minorHAnsi"/>
          <w:color w:val="000000" w:themeColor="text1"/>
          <w:sz w:val="22"/>
          <w:szCs w:val="22"/>
        </w:rPr>
        <w:t xml:space="preserve">The extensive analysis of the data, like statistical analysis of the numeric columns using describe() provides more meaningful insights into the data distribution and the important findings present in the data. Further, the data is checked for outlier values. In this activity, the numeric columns are validated using more than one method to check the presence of the outliers.  </w:t>
      </w:r>
    </w:p>
    <w:p w14:paraId="3FF20612" w14:textId="1F0939CD" w:rsidR="00ED4B6C" w:rsidRPr="005A4DA5" w:rsidRDefault="00ED4B6C" w:rsidP="005A4DA5">
      <w:pPr>
        <w:pStyle w:val="NormalWeb"/>
        <w:shd w:val="clear" w:color="auto" w:fill="FFFFFF"/>
        <w:spacing w:after="15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 xml:space="preserve">The reason is to use more than one technique to understand the outliers and develop a proper prevention or handling pipeline. After looking at the descriptive table, the numeric values are plotted using a line plot along with the target variable to check the spikes and longevity of the tail or extreme values. </w:t>
      </w:r>
    </w:p>
    <w:p w14:paraId="676D6506" w14:textId="5C9BA10A" w:rsidR="00ED4B6C" w:rsidRPr="005A4DA5" w:rsidRDefault="00ED4B6C" w:rsidP="005A4DA5">
      <w:pPr>
        <w:pStyle w:val="NormalWeb"/>
        <w:shd w:val="clear" w:color="auto" w:fill="FFFFFF"/>
        <w:spacing w:after="15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The five-number summary statistics are used to get the interquartile range (IQR), which is then visualized using boxplots to capture the potential data points. The QQ (prob_plot) method is used to substantiate the theoretical representation of the data points against the actual values. It clearly explains the distribution and provides a comparative analysis of the projected values.</w:t>
      </w:r>
      <w:r w:rsidR="001B0D85">
        <w:rPr>
          <w:rFonts w:asciiTheme="minorHAnsi" w:hAnsiTheme="minorHAnsi"/>
          <w:color w:val="000000" w:themeColor="text1"/>
          <w:sz w:val="22"/>
          <w:szCs w:val="22"/>
        </w:rPr>
        <w:t xml:space="preserve"> </w:t>
      </w:r>
      <w:r w:rsidRPr="005A4DA5">
        <w:rPr>
          <w:rFonts w:asciiTheme="minorHAnsi" w:hAnsiTheme="minorHAnsi"/>
          <w:color w:val="000000" w:themeColor="text1"/>
          <w:sz w:val="22"/>
          <w:szCs w:val="22"/>
        </w:rPr>
        <w:t>Similarly, the binary data types are analyzed using the pie chart and the boolean representation ratios are clearly noted. The Frequency chart for the categorical values is displayed for the potential features to interpret its values. The frequency count also provided the variance of the column values, which are highly required for feature selections</w:t>
      </w:r>
    </w:p>
    <w:p w14:paraId="20CFB494" w14:textId="36469DE9" w:rsidR="00ED4B6C" w:rsidRPr="005A4DA5" w:rsidRDefault="00ED4B6C" w:rsidP="005A4DA5">
      <w:pPr>
        <w:pStyle w:val="NormalWeb"/>
        <w:shd w:val="clear" w:color="auto" w:fill="FFFFFF"/>
        <w:spacing w:before="0" w:beforeAutospacing="0" w:after="150" w:afterAutospacing="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Finally, the informative analytics of the features are printed, and the data types are verified for any modification or conversions to implement stable data for visualization and processing.</w:t>
      </w:r>
    </w:p>
    <w:p w14:paraId="101993E8" w14:textId="67EDC130" w:rsidR="00ED4B6C" w:rsidRDefault="00ED4B6C" w:rsidP="005A4DA5">
      <w:pPr>
        <w:pStyle w:val="Heading2"/>
      </w:pPr>
      <w:bookmarkStart w:id="5" w:name="_Toc163323328"/>
      <w:r>
        <w:lastRenderedPageBreak/>
        <w:t>Visualization</w:t>
      </w:r>
      <w:bookmarkEnd w:id="5"/>
    </w:p>
    <w:p w14:paraId="36E9BE05" w14:textId="15292F87" w:rsidR="00ED4B6C" w:rsidRPr="005A4DA5" w:rsidRDefault="00ED4B6C" w:rsidP="005A4DA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5A4DA5">
        <w:rPr>
          <w:rFonts w:asciiTheme="minorHAnsi" w:hAnsiTheme="minorHAnsi" w:cstheme="minorHAnsi"/>
          <w:color w:val="000000" w:themeColor="text1"/>
          <w:sz w:val="22"/>
          <w:szCs w:val="22"/>
        </w:rPr>
        <w:t>Numerous types of visual representation tools are utilized in this project for various analytical reasons. The following table gives an oversight view of the visual graphs used and their purpose</w:t>
      </w:r>
    </w:p>
    <w:tbl>
      <w:tblPr>
        <w:tblW w:w="9360" w:type="dxa"/>
        <w:tblCellMar>
          <w:top w:w="15" w:type="dxa"/>
          <w:left w:w="15" w:type="dxa"/>
          <w:bottom w:w="15" w:type="dxa"/>
          <w:right w:w="15" w:type="dxa"/>
        </w:tblCellMar>
        <w:tblLook w:val="04A0" w:firstRow="1" w:lastRow="0" w:firstColumn="1" w:lastColumn="0" w:noHBand="0" w:noVBand="1"/>
      </w:tblPr>
      <w:tblGrid>
        <w:gridCol w:w="2318"/>
        <w:gridCol w:w="7042"/>
      </w:tblGrid>
      <w:tr w:rsidR="00ED4B6C" w:rsidRPr="00ED4B6C" w14:paraId="24B744C0"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9BA19"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Boxplo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50D2D"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Capturing potential outliers </w:t>
            </w:r>
          </w:p>
        </w:tc>
      </w:tr>
      <w:tr w:rsidR="00ED4B6C" w:rsidRPr="00ED4B6C" w14:paraId="4C434FE1"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54594"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Distribution and QQ plo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B11B7"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Detailed and extensive analysis of the outliers w.r.t columns and the target variables</w:t>
            </w:r>
          </w:p>
        </w:tc>
      </w:tr>
      <w:tr w:rsidR="00ED4B6C" w:rsidRPr="00ED4B6C" w14:paraId="559ED49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C3FA2"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Frequency char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212F9"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Understand the unique values present in the categorical columns </w:t>
            </w:r>
          </w:p>
        </w:tc>
      </w:tr>
      <w:tr w:rsidR="00ED4B6C" w:rsidRPr="00ED4B6C" w14:paraId="3741287A"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E818B"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Pi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C7F6B"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Ratio presentation of the binary values </w:t>
            </w:r>
          </w:p>
        </w:tc>
      </w:tr>
      <w:tr w:rsidR="00ED4B6C" w:rsidRPr="00ED4B6C" w14:paraId="6E3BE63C"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AACC8"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Heatma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3540A"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Correlation of features </w:t>
            </w:r>
          </w:p>
        </w:tc>
      </w:tr>
    </w:tbl>
    <w:p w14:paraId="43BFFAEB" w14:textId="77777777" w:rsidR="001B0D85" w:rsidRDefault="001B0D85" w:rsidP="005A4DA5">
      <w:pPr>
        <w:pStyle w:val="Heading2"/>
      </w:pPr>
      <w:bookmarkStart w:id="6" w:name="_Toc163323329"/>
    </w:p>
    <w:p w14:paraId="5150FABB" w14:textId="61DBAE70" w:rsidR="00ED4B6C" w:rsidRDefault="00ED4B6C" w:rsidP="005A4DA5">
      <w:pPr>
        <w:pStyle w:val="Heading2"/>
      </w:pPr>
      <w:r>
        <w:t>Preprocessing</w:t>
      </w:r>
      <w:bookmarkEnd w:id="6"/>
    </w:p>
    <w:p w14:paraId="75EC52FB" w14:textId="5B862823" w:rsidR="00ED4B6C" w:rsidRPr="005A4DA5" w:rsidRDefault="00ED4B6C" w:rsidP="001B0D85">
      <w:pPr>
        <w:pStyle w:val="NormalWeb"/>
        <w:shd w:val="clear" w:color="auto" w:fill="FFFFFF"/>
        <w:spacing w:after="150" w:line="480" w:lineRule="auto"/>
        <w:ind w:firstLine="720"/>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The pre-processing steps include handling outliers present in the numeric columns, validation of the categorical and numeric values, target variable correlations and potential multi-colinearity handlings. The categorical features are processed and converted to numeric representation using the label encoding technique. With experimentation of all the available approaches to handle outliers, this dataset is more suitable for applying logarithmic transformation to preserve the originality of the data and avoid unwanted bias in the cleaned data.  After the numeric values are processed, the outlier is quite less significant in impacting the model’s performance. The visual representation of the numeric values and their distribution is plotted using a histogram method with density estimation. It emphasizes the distribution is normalized with a standard deviation of 1 and mean value of 0.</w:t>
      </w:r>
    </w:p>
    <w:p w14:paraId="37D7EEC9" w14:textId="77777777" w:rsidR="001B0D85" w:rsidRDefault="00ED4B6C" w:rsidP="001B0D85">
      <w:pPr>
        <w:pStyle w:val="NormalWeb"/>
        <w:shd w:val="clear" w:color="auto" w:fill="FFFFFF"/>
        <w:spacing w:after="15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 xml:space="preserve">In addition to handling the outliers, feature removal is applied to ignore the less significant columns like Names, models and brands from training. The multilinear data features like the resolution of the Y axis, screen size and the front camera are avoided. Finally, feature engineering is applied to the five categorical columns, creating the latest tech flag column. It is defined as a boolean data type with “1” representing </w:t>
      </w:r>
      <w:r w:rsidRPr="005A4DA5">
        <w:rPr>
          <w:rFonts w:asciiTheme="minorHAnsi" w:hAnsiTheme="minorHAnsi"/>
          <w:color w:val="000000" w:themeColor="text1"/>
          <w:sz w:val="22"/>
          <w:szCs w:val="22"/>
        </w:rPr>
        <w:lastRenderedPageBreak/>
        <w:t>the presence of all the features and “0” resembling the absence of even one feature. Initial log transformation was applied to the target variable, and the results were not good, so the transformation was applied to all the numeric values.</w:t>
      </w:r>
    </w:p>
    <w:p w14:paraId="11C7EEAC" w14:textId="05A220FB" w:rsidR="00ED4B6C" w:rsidRPr="001B0D85" w:rsidRDefault="00ED4B6C" w:rsidP="001B0D85">
      <w:pPr>
        <w:pStyle w:val="NormalWeb"/>
        <w:shd w:val="clear" w:color="auto" w:fill="FFFFFF"/>
        <w:spacing w:after="150"/>
        <w:jc w:val="both"/>
        <w:rPr>
          <w:rFonts w:asciiTheme="minorHAnsi" w:hAnsiTheme="minorHAnsi"/>
          <w:color w:val="000000" w:themeColor="text1"/>
          <w:sz w:val="22"/>
          <w:szCs w:val="22"/>
        </w:rPr>
      </w:pPr>
      <w:r w:rsidRPr="008B593F">
        <w:rPr>
          <w:rStyle w:val="Strong"/>
          <w:rFonts w:asciiTheme="majorHAnsi" w:hAnsiTheme="majorHAnsi" w:cstheme="majorBidi"/>
          <w:b w:val="0"/>
          <w:bCs w:val="0"/>
          <w:color w:val="000000" w:themeColor="text1"/>
          <w:sz w:val="32"/>
          <w:szCs w:val="32"/>
        </w:rPr>
        <w:t>Results</w:t>
      </w:r>
      <w:r w:rsidRPr="00ED4B6C">
        <w:t xml:space="preserve"> </w:t>
      </w:r>
    </w:p>
    <w:p w14:paraId="608BD0BB" w14:textId="75F43B74" w:rsidR="00ED4B6C" w:rsidRDefault="00ED4B6C" w:rsidP="001B0D85">
      <w:pPr>
        <w:pStyle w:val="Heading2"/>
      </w:pPr>
      <w:bookmarkStart w:id="7" w:name="_Toc163323330"/>
      <w:r>
        <w:t xml:space="preserve">Training and model </w:t>
      </w:r>
      <w:r w:rsidR="001B0D85">
        <w:t>testing</w:t>
      </w:r>
      <w:bookmarkEnd w:id="7"/>
    </w:p>
    <w:p w14:paraId="5E8F2D7F" w14:textId="0B1B3800" w:rsidR="00ED4B6C" w:rsidRPr="001B0D85" w:rsidRDefault="00ED4B6C" w:rsidP="001B0D85">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1B0D85">
        <w:rPr>
          <w:rFonts w:asciiTheme="minorHAnsi" w:hAnsiTheme="minorHAnsi"/>
          <w:color w:val="000000" w:themeColor="text1"/>
          <w:sz w:val="22"/>
          <w:szCs w:val="22"/>
        </w:rPr>
        <w:t>The processing pipeline is constructed with one transformer step and the regression model step. Then, the experiment showed better results on the combination of pre-processed categorical value is allowed through the “passthrough” flag, thereby reducing the steps involved in the transformation. The numeric values are scaled using the standard scaler method with a mean value of 0 and a standard deviation of unit 1. Prior to this, the features are mapped to the SelectKBest method to get the best 5 features of the given dataset. The linear regression model is considered as the baseline model, and the train_test set values are configured in a 70:30 ratio with selected features. The training pipeline is optimized in a way that fits the data to the model and gets the prediction values for both the training and testing datasets. The model shows decent performance on both the known and unknown datasets. The following are the models utilized in this project,</w:t>
      </w:r>
    </w:p>
    <w:tbl>
      <w:tblPr>
        <w:tblW w:w="9360" w:type="dxa"/>
        <w:tblCellMar>
          <w:top w:w="15" w:type="dxa"/>
          <w:left w:w="15" w:type="dxa"/>
          <w:bottom w:w="15" w:type="dxa"/>
          <w:right w:w="15" w:type="dxa"/>
        </w:tblCellMar>
        <w:tblLook w:val="04A0" w:firstRow="1" w:lastRow="0" w:firstColumn="1" w:lastColumn="0" w:noHBand="0" w:noVBand="1"/>
      </w:tblPr>
      <w:tblGrid>
        <w:gridCol w:w="3870"/>
        <w:gridCol w:w="5490"/>
      </w:tblGrid>
      <w:tr w:rsidR="00ED4B6C" w:rsidRPr="00ED4B6C" w14:paraId="185E9485"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981F" w14:textId="77777777" w:rsidR="00ED4B6C" w:rsidRPr="00ED4B6C" w:rsidRDefault="00ED4B6C" w:rsidP="00ED4B6C">
            <w:pPr>
              <w:spacing w:after="0" w:line="240" w:lineRule="auto"/>
              <w:jc w:val="center"/>
              <w:rPr>
                <w:rFonts w:eastAsia="Times New Roman" w:cstheme="minorHAnsi"/>
                <w:sz w:val="24"/>
                <w:szCs w:val="24"/>
              </w:rPr>
            </w:pPr>
            <w:r w:rsidRPr="00ED4B6C">
              <w:rPr>
                <w:rFonts w:eastAsia="Times New Roman" w:cstheme="minorHAnsi"/>
                <w:b/>
                <w:bCs/>
                <w:color w:val="000000"/>
              </w:rPr>
              <w:t>Mode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6A32C" w14:textId="77777777" w:rsidR="00ED4B6C" w:rsidRPr="00ED4B6C" w:rsidRDefault="00ED4B6C" w:rsidP="00ED4B6C">
            <w:pPr>
              <w:spacing w:after="0" w:line="240" w:lineRule="auto"/>
              <w:jc w:val="center"/>
              <w:rPr>
                <w:rFonts w:eastAsia="Times New Roman" w:cstheme="minorHAnsi"/>
                <w:sz w:val="24"/>
                <w:szCs w:val="24"/>
              </w:rPr>
            </w:pPr>
            <w:r w:rsidRPr="00ED4B6C">
              <w:rPr>
                <w:rFonts w:eastAsia="Times New Roman" w:cstheme="minorHAnsi"/>
                <w:b/>
                <w:bCs/>
                <w:color w:val="000000"/>
              </w:rPr>
              <w:t>Remarks</w:t>
            </w:r>
          </w:p>
        </w:tc>
      </w:tr>
      <w:tr w:rsidR="00ED4B6C" w:rsidRPr="00ED4B6C" w14:paraId="500B78EC"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7B5E"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Linear Regress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DC92C"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Decent Performance on both testing and training data</w:t>
            </w:r>
          </w:p>
        </w:tc>
      </w:tr>
      <w:tr w:rsidR="00ED4B6C" w:rsidRPr="00ED4B6C" w14:paraId="0B7D2B6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ACAB4"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Random forest regressos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F347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High overfitting </w:t>
            </w:r>
          </w:p>
        </w:tc>
      </w:tr>
      <w:tr w:rsidR="00ED4B6C" w:rsidRPr="00ED4B6C" w14:paraId="2361172E"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6C44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Gradient Boosting regress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3BB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Slight overfitting </w:t>
            </w:r>
          </w:p>
        </w:tc>
      </w:tr>
      <w:tr w:rsidR="00ED4B6C" w:rsidRPr="00ED4B6C" w14:paraId="329FFF04"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F38F"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Random forest (hyper_parame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6A976"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Slight overfitting </w:t>
            </w:r>
          </w:p>
        </w:tc>
      </w:tr>
      <w:tr w:rsidR="00ED4B6C" w:rsidRPr="00ED4B6C" w14:paraId="039A7AC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70CB4"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Gradient Boosting (hyper_param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F1D7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Overfitting is seen</w:t>
            </w:r>
          </w:p>
        </w:tc>
      </w:tr>
      <w:tr w:rsidR="00ED4B6C" w:rsidRPr="00ED4B6C" w14:paraId="6A233869"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4291C"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Ridge Regularis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9FFB3"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Near moderate performance</w:t>
            </w:r>
          </w:p>
        </w:tc>
      </w:tr>
      <w:tr w:rsidR="00ED4B6C" w:rsidRPr="00ED4B6C" w14:paraId="32EF2B79"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811CC"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Lasso Regularis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FB066"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Best performance on both testing and training </w:t>
            </w:r>
          </w:p>
        </w:tc>
      </w:tr>
    </w:tbl>
    <w:p w14:paraId="6BEDC301" w14:textId="77777777" w:rsidR="00ED4B6C" w:rsidRDefault="00ED4B6C" w:rsidP="00ED4B6C">
      <w:pPr>
        <w:pStyle w:val="NormalWeb"/>
        <w:shd w:val="clear" w:color="auto" w:fill="FFFFFF"/>
        <w:spacing w:before="0" w:beforeAutospacing="0" w:after="150" w:afterAutospacing="0"/>
        <w:rPr>
          <w:rFonts w:asciiTheme="minorHAnsi" w:hAnsiTheme="minorHAnsi"/>
          <w:color w:val="000000" w:themeColor="text1"/>
          <w:sz w:val="21"/>
          <w:szCs w:val="21"/>
        </w:rPr>
      </w:pPr>
    </w:p>
    <w:p w14:paraId="5C5BA07E" w14:textId="4D2E6FF0" w:rsidR="00ED4B6C" w:rsidRPr="001B0D85" w:rsidRDefault="00ED4B6C" w:rsidP="001B0D85">
      <w:pPr>
        <w:pStyle w:val="NormalWeb"/>
        <w:shd w:val="clear" w:color="auto" w:fill="FFFFFF"/>
        <w:spacing w:after="150" w:line="480" w:lineRule="auto"/>
        <w:jc w:val="both"/>
        <w:rPr>
          <w:rFonts w:asciiTheme="minorHAnsi" w:hAnsiTheme="minorHAnsi"/>
          <w:color w:val="000000" w:themeColor="text1"/>
          <w:sz w:val="22"/>
          <w:szCs w:val="22"/>
        </w:rPr>
      </w:pPr>
      <w:r w:rsidRPr="001B0D85">
        <w:rPr>
          <w:rFonts w:asciiTheme="minorHAnsi" w:hAnsiTheme="minorHAnsi"/>
          <w:color w:val="000000" w:themeColor="text1"/>
          <w:sz w:val="22"/>
          <w:szCs w:val="22"/>
        </w:rPr>
        <w:t xml:space="preserve">The model is evaluated using standard metric systems like R2, Mean Square Error and Mean Absolute Error scores. The values are saved and formulated as a comparison table to investigate the results of various combinations of datasets. Post-training, the importance of the features is carried out to get the most important features for each model. The top 5 weighed features are compared with the Kbest 5 features selected during the pre-training module. Surprisingly, the feature sets are closely associated, but the weighting is varied, with collinearity detected.  </w:t>
      </w:r>
    </w:p>
    <w:p w14:paraId="0405C01A" w14:textId="4228EC3F" w:rsidR="00ED4B6C" w:rsidRPr="001B0D85" w:rsidRDefault="00ED4B6C" w:rsidP="001B0D85">
      <w:pPr>
        <w:pStyle w:val="NormalWeb"/>
        <w:shd w:val="clear" w:color="auto" w:fill="FFFFFF"/>
        <w:spacing w:before="0" w:beforeAutospacing="0" w:after="150" w:afterAutospacing="0" w:line="480" w:lineRule="auto"/>
        <w:jc w:val="both"/>
        <w:rPr>
          <w:rFonts w:asciiTheme="minorHAnsi" w:hAnsiTheme="minorHAnsi"/>
          <w:color w:val="000000" w:themeColor="text1"/>
          <w:sz w:val="22"/>
          <w:szCs w:val="22"/>
        </w:rPr>
      </w:pPr>
      <w:r w:rsidRPr="001B0D85">
        <w:rPr>
          <w:rFonts w:asciiTheme="minorHAnsi" w:hAnsiTheme="minorHAnsi"/>
          <w:color w:val="000000" w:themeColor="text1"/>
          <w:sz w:val="22"/>
          <w:szCs w:val="22"/>
        </w:rPr>
        <w:t>The scatter plot is implied here to show the actual and predicted data points visually, and the regression lines are plotted along to give a better understanding. The residuals of each model are plotted with a density curve, and the histogram representation is displayed for various references. Using Plotly, an interactive graphical method, the evaluation metrics are shown, and the feature of closely examining the values is made possible. Thus, the project comprises a detailed approach toward a regression-based prediction problem.</w:t>
      </w:r>
    </w:p>
    <w:p w14:paraId="40017C72" w14:textId="77777777" w:rsidR="00ED4B6C" w:rsidRPr="008B593F" w:rsidRDefault="00ED4B6C" w:rsidP="00ED4B6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r w:rsidRPr="00ED4B6C">
        <w:rPr>
          <w:rStyle w:val="Strong"/>
          <w:rFonts w:asciiTheme="majorHAnsi" w:hAnsiTheme="majorHAnsi" w:cstheme="majorBidi"/>
          <w:b w:val="0"/>
          <w:bCs w:val="0"/>
          <w:color w:val="000000" w:themeColor="text1"/>
          <w:sz w:val="32"/>
          <w:szCs w:val="32"/>
        </w:rPr>
        <w:t>Business Case and Future Scope:</w:t>
      </w:r>
    </w:p>
    <w:p w14:paraId="588D4E4B" w14:textId="7AC344BB" w:rsidR="00ED4B6C" w:rsidRPr="001B0D85" w:rsidRDefault="00ED4B6C" w:rsidP="001B0D8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1B0D85">
        <w:rPr>
          <w:rFonts w:asciiTheme="minorHAnsi" w:hAnsiTheme="minorHAnsi" w:cstheme="minorHAnsi"/>
          <w:color w:val="000000" w:themeColor="text1"/>
          <w:sz w:val="22"/>
          <w:szCs w:val="22"/>
        </w:rPr>
        <w:t>In the future, this project will potentially support numerous price predictions, and further improvements will be helpful in creating a trend analysis of various smart gadgets. It also brings more value to the distributors and the consumers by allowing them to compare the price authentically and effectively instead of paying wholesome, unverified system amounts in the local region. In addition, it will be useful for all kinds of people abiding the DEI principles</w:t>
      </w:r>
    </w:p>
    <w:p w14:paraId="2D750C45" w14:textId="77777777" w:rsidR="00943676" w:rsidRPr="008B593F" w:rsidRDefault="00943676" w:rsidP="003260B3">
      <w:pPr>
        <w:pStyle w:val="Heading1"/>
        <w:rPr>
          <w:rStyle w:val="Strong"/>
          <w:b w:val="0"/>
          <w:bCs w:val="0"/>
          <w:color w:val="000000" w:themeColor="text1"/>
        </w:rPr>
      </w:pPr>
      <w:bookmarkStart w:id="8" w:name="_Toc163323331"/>
      <w:r w:rsidRPr="008B593F">
        <w:rPr>
          <w:rStyle w:val="Strong"/>
          <w:b w:val="0"/>
          <w:bCs w:val="0"/>
          <w:color w:val="000000" w:themeColor="text1"/>
        </w:rPr>
        <w:t>Conclusions and Future Work</w:t>
      </w:r>
      <w:bookmarkEnd w:id="8"/>
    </w:p>
    <w:p w14:paraId="0B16BB19" w14:textId="77777777" w:rsidR="00ED4B6C" w:rsidRPr="001B0D85" w:rsidRDefault="00ED4B6C" w:rsidP="001B0D85">
      <w:pPr>
        <w:spacing w:line="480" w:lineRule="auto"/>
        <w:ind w:firstLine="720"/>
        <w:jc w:val="both"/>
      </w:pPr>
      <w:r w:rsidRPr="001B0D85">
        <w:t xml:space="preserve">The project analysis and the detailed notebook can be viewed in the hosted remote repository, which contains the dataset and the analysis that was carried out. It also comprises of the final version of </w:t>
      </w:r>
      <w:r w:rsidRPr="001B0D85">
        <w:lastRenderedPageBreak/>
        <w:t>the notebook, which discusses the performance of the models along with the pandas profiling. It also provided a clear picture to the team on how to proceed with real-world data and further apply this project in data mining aspects. A neural network-based model and incorporation of live data are planned for the next phase</w:t>
      </w:r>
    </w:p>
    <w:p w14:paraId="71F75807" w14:textId="35D01732" w:rsidR="00943676" w:rsidRPr="008B593F" w:rsidRDefault="00943676" w:rsidP="003260B3">
      <w:pPr>
        <w:pStyle w:val="Heading1"/>
        <w:rPr>
          <w:rStyle w:val="Strong"/>
          <w:b w:val="0"/>
          <w:bCs w:val="0"/>
          <w:color w:val="000000" w:themeColor="text1"/>
        </w:rPr>
      </w:pPr>
      <w:bookmarkStart w:id="9" w:name="_Toc163323332"/>
      <w:r w:rsidRPr="008B593F">
        <w:rPr>
          <w:rStyle w:val="Strong"/>
          <w:b w:val="0"/>
          <w:bCs w:val="0"/>
          <w:color w:val="000000" w:themeColor="text1"/>
        </w:rPr>
        <w:t>References</w:t>
      </w:r>
      <w:bookmarkEnd w:id="9"/>
    </w:p>
    <w:p w14:paraId="38F9063F" w14:textId="77777777" w:rsidR="008F3FE4" w:rsidRPr="008B593F" w:rsidRDefault="008F3FE4" w:rsidP="008F3FE4">
      <w:pPr>
        <w:rPr>
          <w:rFonts w:eastAsia="Times New Roman" w:cs="Times New Roman"/>
          <w:color w:val="000000" w:themeColor="text1"/>
          <w:sz w:val="21"/>
          <w:szCs w:val="21"/>
        </w:rPr>
      </w:pPr>
    </w:p>
    <w:p w14:paraId="4471628C" w14:textId="641BE3D9" w:rsidR="00A11884" w:rsidRDefault="005A4DA5" w:rsidP="005A4DA5">
      <w:pPr>
        <w:rPr>
          <w:rFonts w:eastAsia="Times New Roman" w:cs="Times New Roman"/>
          <w:color w:val="000000" w:themeColor="text1"/>
          <w:sz w:val="21"/>
          <w:szCs w:val="21"/>
        </w:rPr>
      </w:pPr>
      <w:hyperlink r:id="rId8" w:history="1">
        <w:r w:rsidRPr="007225BA">
          <w:rPr>
            <w:rStyle w:val="Hyperlink"/>
            <w:rFonts w:eastAsia="Times New Roman" w:cs="Times New Roman"/>
            <w:sz w:val="21"/>
            <w:szCs w:val="21"/>
          </w:rPr>
          <w:t>https://www.kaggle.com/datasets/pratikgarai/mobile-phone-specifications-and-prices</w:t>
        </w:r>
      </w:hyperlink>
    </w:p>
    <w:p w14:paraId="501E5AAB" w14:textId="5E94635B" w:rsidR="005A4DA5" w:rsidRPr="008B593F" w:rsidRDefault="005A4DA5" w:rsidP="005A4DA5">
      <w:pPr>
        <w:rPr>
          <w:rFonts w:ascii="Times New Roman" w:hAnsi="Times New Roman" w:cs="Times New Roman"/>
          <w:color w:val="000000" w:themeColor="text1"/>
        </w:rPr>
      </w:pPr>
      <w:hyperlink r:id="rId9" w:history="1">
        <w:r>
          <w:rPr>
            <w:rStyle w:val="Hyperlink"/>
            <w:rFonts w:ascii="Arial" w:hAnsi="Arial" w:cs="Arial"/>
            <w:color w:val="1155CC"/>
          </w:rPr>
          <w:t>https://www.gadgets360.com/</w:t>
        </w:r>
      </w:hyperlink>
    </w:p>
    <w:sectPr w:rsidR="005A4DA5" w:rsidRPr="008B593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45DD1" w14:textId="77777777" w:rsidR="00DC1CB9" w:rsidRDefault="00DC1CB9" w:rsidP="00B04E6B">
      <w:pPr>
        <w:spacing w:after="0" w:line="240" w:lineRule="auto"/>
      </w:pPr>
      <w:r>
        <w:separator/>
      </w:r>
    </w:p>
  </w:endnote>
  <w:endnote w:type="continuationSeparator" w:id="0">
    <w:p w14:paraId="29EFE340" w14:textId="77777777" w:rsidR="00DC1CB9" w:rsidRDefault="00DC1CB9"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Hadavi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0287C" w14:textId="77777777" w:rsidR="00DC1CB9" w:rsidRDefault="00DC1CB9" w:rsidP="00B04E6B">
      <w:pPr>
        <w:spacing w:after="0" w:line="240" w:lineRule="auto"/>
      </w:pPr>
      <w:r>
        <w:separator/>
      </w:r>
    </w:p>
  </w:footnote>
  <w:footnote w:type="continuationSeparator" w:id="0">
    <w:p w14:paraId="695FB69C" w14:textId="77777777" w:rsidR="00DC1CB9" w:rsidRDefault="00DC1CB9"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5F23FB9" w14:textId="77777777" w:rsidR="005A4DA5" w:rsidRDefault="005A4DA5" w:rsidP="00320D6D">
          <w:pPr>
            <w:pStyle w:val="Header"/>
            <w:ind w:firstLine="2160"/>
            <w:rPr>
              <w:sz w:val="32"/>
            </w:rPr>
          </w:pPr>
          <w:r w:rsidRPr="005A4DA5">
            <w:rPr>
              <w:sz w:val="32"/>
            </w:rPr>
            <w:t>CBD3334</w:t>
          </w:r>
        </w:p>
        <w:p w14:paraId="5A15E121" w14:textId="790F3C23" w:rsidR="00320D6D" w:rsidRDefault="005A4DA5" w:rsidP="005A4DA5">
          <w:pPr>
            <w:pStyle w:val="Header"/>
            <w:jc w:val="right"/>
          </w:pPr>
          <w:r w:rsidRPr="005A4DA5">
            <w:rPr>
              <w:sz w:val="32"/>
            </w:rPr>
            <w:t>Data Mining and Analysis</w:t>
          </w: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055AF7"/>
    <w:multiLevelType w:val="multilevel"/>
    <w:tmpl w:val="171A8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984006">
    <w:abstractNumId w:val="1"/>
  </w:num>
  <w:num w:numId="2" w16cid:durableId="224028789">
    <w:abstractNumId w:val="3"/>
  </w:num>
  <w:num w:numId="3" w16cid:durableId="415828298">
    <w:abstractNumId w:val="2"/>
  </w:num>
  <w:num w:numId="4" w16cid:durableId="321354374">
    <w:abstractNumId w:val="5"/>
  </w:num>
  <w:num w:numId="5" w16cid:durableId="261955230">
    <w:abstractNumId w:val="0"/>
  </w:num>
  <w:num w:numId="6" w16cid:durableId="17443286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A15C7"/>
    <w:rsid w:val="0014042C"/>
    <w:rsid w:val="001B0D85"/>
    <w:rsid w:val="00222A56"/>
    <w:rsid w:val="00320D6D"/>
    <w:rsid w:val="003260B3"/>
    <w:rsid w:val="004423D8"/>
    <w:rsid w:val="0049126B"/>
    <w:rsid w:val="005A4DA5"/>
    <w:rsid w:val="005F0FB6"/>
    <w:rsid w:val="00647E15"/>
    <w:rsid w:val="00661AE5"/>
    <w:rsid w:val="00707B8D"/>
    <w:rsid w:val="008B593F"/>
    <w:rsid w:val="008C6B41"/>
    <w:rsid w:val="008D588F"/>
    <w:rsid w:val="008F3FE4"/>
    <w:rsid w:val="00922744"/>
    <w:rsid w:val="00943676"/>
    <w:rsid w:val="0095270E"/>
    <w:rsid w:val="00965CCA"/>
    <w:rsid w:val="00A11884"/>
    <w:rsid w:val="00A36F7B"/>
    <w:rsid w:val="00B04E6B"/>
    <w:rsid w:val="00C51557"/>
    <w:rsid w:val="00D47F15"/>
    <w:rsid w:val="00DC1CB9"/>
    <w:rsid w:val="00ED4B6C"/>
    <w:rsid w:val="00EE63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4D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styleId="UnresolvedMention">
    <w:name w:val="Unresolved Mention"/>
    <w:basedOn w:val="DefaultParagraphFont"/>
    <w:uiPriority w:val="99"/>
    <w:semiHidden/>
    <w:unhideWhenUsed/>
    <w:rsid w:val="005A4DA5"/>
    <w:rPr>
      <w:color w:val="605E5C"/>
      <w:shd w:val="clear" w:color="auto" w:fill="E1DFDD"/>
    </w:rPr>
  </w:style>
  <w:style w:type="character" w:customStyle="1" w:styleId="Heading2Char">
    <w:name w:val="Heading 2 Char"/>
    <w:basedOn w:val="DefaultParagraphFont"/>
    <w:link w:val="Heading2"/>
    <w:uiPriority w:val="9"/>
    <w:rsid w:val="005A4DA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B0D8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326548">
      <w:bodyDiv w:val="1"/>
      <w:marLeft w:val="0"/>
      <w:marRight w:val="0"/>
      <w:marTop w:val="0"/>
      <w:marBottom w:val="0"/>
      <w:divBdr>
        <w:top w:val="none" w:sz="0" w:space="0" w:color="auto"/>
        <w:left w:val="none" w:sz="0" w:space="0" w:color="auto"/>
        <w:bottom w:val="none" w:sz="0" w:space="0" w:color="auto"/>
        <w:right w:val="none" w:sz="0" w:space="0" w:color="auto"/>
      </w:divBdr>
      <w:divsChild>
        <w:div w:id="583684282">
          <w:marLeft w:val="720"/>
          <w:marRight w:val="0"/>
          <w:marTop w:val="0"/>
          <w:marBottom w:val="0"/>
          <w:divBdr>
            <w:top w:val="none" w:sz="0" w:space="0" w:color="auto"/>
            <w:left w:val="none" w:sz="0" w:space="0" w:color="auto"/>
            <w:bottom w:val="none" w:sz="0" w:space="0" w:color="auto"/>
            <w:right w:val="none" w:sz="0" w:space="0" w:color="auto"/>
          </w:divBdr>
        </w:div>
      </w:divsChild>
    </w:div>
    <w:div w:id="439037073">
      <w:bodyDiv w:val="1"/>
      <w:marLeft w:val="0"/>
      <w:marRight w:val="0"/>
      <w:marTop w:val="0"/>
      <w:marBottom w:val="0"/>
      <w:divBdr>
        <w:top w:val="none" w:sz="0" w:space="0" w:color="auto"/>
        <w:left w:val="none" w:sz="0" w:space="0" w:color="auto"/>
        <w:bottom w:val="none" w:sz="0" w:space="0" w:color="auto"/>
        <w:right w:val="none" w:sz="0" w:space="0" w:color="auto"/>
      </w:divBdr>
      <w:divsChild>
        <w:div w:id="1738933866">
          <w:marLeft w:val="720"/>
          <w:marRight w:val="0"/>
          <w:marTop w:val="0"/>
          <w:marBottom w:val="0"/>
          <w:divBdr>
            <w:top w:val="none" w:sz="0" w:space="0" w:color="auto"/>
            <w:left w:val="none" w:sz="0" w:space="0" w:color="auto"/>
            <w:bottom w:val="none" w:sz="0" w:space="0" w:color="auto"/>
            <w:right w:val="none" w:sz="0" w:space="0" w:color="auto"/>
          </w:divBdr>
        </w:div>
      </w:divsChild>
    </w:div>
    <w:div w:id="1027947988">
      <w:bodyDiv w:val="1"/>
      <w:marLeft w:val="0"/>
      <w:marRight w:val="0"/>
      <w:marTop w:val="0"/>
      <w:marBottom w:val="0"/>
      <w:divBdr>
        <w:top w:val="none" w:sz="0" w:space="0" w:color="auto"/>
        <w:left w:val="none" w:sz="0" w:space="0" w:color="auto"/>
        <w:bottom w:val="none" w:sz="0" w:space="0" w:color="auto"/>
        <w:right w:val="none" w:sz="0" w:space="0" w:color="auto"/>
      </w:divBdr>
    </w:div>
    <w:div w:id="1327788159">
      <w:bodyDiv w:val="1"/>
      <w:marLeft w:val="0"/>
      <w:marRight w:val="0"/>
      <w:marTop w:val="0"/>
      <w:marBottom w:val="0"/>
      <w:divBdr>
        <w:top w:val="none" w:sz="0" w:space="0" w:color="auto"/>
        <w:left w:val="none" w:sz="0" w:space="0" w:color="auto"/>
        <w:bottom w:val="none" w:sz="0" w:space="0" w:color="auto"/>
        <w:right w:val="none" w:sz="0" w:space="0" w:color="auto"/>
      </w:divBdr>
    </w:div>
    <w:div w:id="207377026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pratikgarai/mobile-phone-specifications-and-pric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gadgets360.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9</Pages>
  <Words>2210</Words>
  <Characters>11383</Characters>
  <Application>Microsoft Office Word</Application>
  <DocSecurity>0</DocSecurity>
  <Lines>517</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7</cp:revision>
  <dcterms:created xsi:type="dcterms:W3CDTF">2022-01-20T15:18:00Z</dcterms:created>
  <dcterms:modified xsi:type="dcterms:W3CDTF">2024-04-0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951043d6ef777619767f5d098dfa349da469229322caab806b5a64c537537</vt:lpwstr>
  </property>
</Properties>
</file>